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F24E0" w14:textId="10A332E6" w:rsidR="00D20F4A" w:rsidRPr="002D487B" w:rsidRDefault="002D487B" w:rsidP="000B2C01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2D487B">
        <w:rPr>
          <w:b/>
          <w:bCs/>
          <w:sz w:val="24"/>
          <w:szCs w:val="24"/>
        </w:rPr>
        <w:t>Telephone Ordering Steps</w:t>
      </w:r>
      <w:r>
        <w:rPr>
          <w:b/>
          <w:bCs/>
          <w:sz w:val="24"/>
          <w:szCs w:val="24"/>
        </w:rPr>
        <w:t xml:space="preserve"> &amp; Reminders</w:t>
      </w:r>
    </w:p>
    <w:p w14:paraId="00F50B30" w14:textId="0F586681" w:rsidR="00D20F4A" w:rsidRDefault="002D487B" w:rsidP="000B2C01">
      <w:pPr>
        <w:spacing w:before="120" w:after="0" w:line="240" w:lineRule="auto"/>
        <w:jc w:val="center"/>
      </w:pPr>
      <w:r>
        <w:t>Print</w:t>
      </w:r>
      <w:r w:rsidR="00D20F4A">
        <w:t xml:space="preserve"> and </w:t>
      </w:r>
      <w:r w:rsidR="000B2C01">
        <w:t xml:space="preserve">place </w:t>
      </w:r>
      <w:r>
        <w:t>these forms at</w:t>
      </w:r>
      <w:r w:rsidR="00D20F4A">
        <w:t xml:space="preserve"> </w:t>
      </w:r>
      <w:r w:rsidR="000B2C01">
        <w:t xml:space="preserve">the </w:t>
      </w:r>
      <w:r w:rsidR="00D20F4A">
        <w:t xml:space="preserve">greeter stand </w:t>
      </w:r>
      <w:r>
        <w:t>and/</w:t>
      </w:r>
      <w:r w:rsidR="00D20F4A">
        <w:t xml:space="preserve">or where </w:t>
      </w:r>
      <w:r w:rsidR="000B2C01">
        <w:t xml:space="preserve">team members are </w:t>
      </w:r>
      <w:r>
        <w:t>taking phone orders</w:t>
      </w:r>
      <w:r w:rsidR="000B2C01">
        <w:t xml:space="preserve">. </w:t>
      </w:r>
      <w:r>
        <w:t>Will provide your staff and managers an</w:t>
      </w:r>
      <w:r w:rsidR="00713AE9">
        <w:t xml:space="preserve"> outline of how phone conversations should be handled. </w:t>
      </w:r>
      <w:r>
        <w:t>We encourage you to</w:t>
      </w:r>
      <w:r w:rsidR="00713AE9">
        <w:t xml:space="preserve"> edit</w:t>
      </w:r>
      <w:r w:rsidR="00DF595D">
        <w:t xml:space="preserve"> </w:t>
      </w:r>
      <w:r>
        <w:t>these forms</w:t>
      </w:r>
      <w:r w:rsidR="00713AE9">
        <w:t xml:space="preserve"> to fit your restaurant’s unique </w:t>
      </w:r>
      <w:r w:rsidR="00DF595D">
        <w:t>practices and preferences</w:t>
      </w:r>
      <w:r w:rsidR="00713AE9">
        <w:t xml:space="preserve">. </w:t>
      </w:r>
    </w:p>
    <w:p w14:paraId="15B4CEE5" w14:textId="56DD2333" w:rsidR="003152CD" w:rsidRDefault="003152CD"/>
    <w:p w14:paraId="30E6EC63" w14:textId="7C9C4A58" w:rsidR="003152CD" w:rsidRDefault="00DF595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C556774" wp14:editId="5B9752DC">
                <wp:simplePos x="0" y="0"/>
                <wp:positionH relativeFrom="margin">
                  <wp:posOffset>1282065</wp:posOffset>
                </wp:positionH>
                <wp:positionV relativeFrom="paragraph">
                  <wp:posOffset>19050</wp:posOffset>
                </wp:positionV>
                <wp:extent cx="3744595" cy="4398010"/>
                <wp:effectExtent l="0" t="0" r="27305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4595" cy="4398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93BAE" w14:textId="77DA4053" w:rsidR="00A81AF7" w:rsidRPr="002D487B" w:rsidRDefault="00A81AF7" w:rsidP="003152CD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2D487B">
                              <w:rPr>
                                <w:b/>
                                <w:bCs/>
                              </w:rPr>
                              <w:t>Answering Phone</w:t>
                            </w:r>
                          </w:p>
                          <w:p w14:paraId="676957EB" w14:textId="4C4A8E84" w:rsidR="00A81AF7" w:rsidRDefault="00A81AF7" w:rsidP="003152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</w:pPr>
                            <w:r>
                              <w:t xml:space="preserve">Smile </w:t>
                            </w:r>
                          </w:p>
                          <w:p w14:paraId="4145780C" w14:textId="77777777" w:rsidR="00A81AF7" w:rsidRDefault="00A81AF7" w:rsidP="003152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</w:pPr>
                            <w:r>
                              <w:t xml:space="preserve">“Thank you for calling _______. This is _(name)_ speaking. </w:t>
                            </w:r>
                          </w:p>
                          <w:p w14:paraId="008CB975" w14:textId="3E14DBEA" w:rsidR="00A81AF7" w:rsidRDefault="00A81AF7" w:rsidP="003152CD">
                            <w:pPr>
                              <w:pStyle w:val="ListParagraph"/>
                              <w:spacing w:after="120" w:line="240" w:lineRule="auto"/>
                              <w:ind w:left="360"/>
                              <w:contextualSpacing w:val="0"/>
                            </w:pPr>
                            <w:r>
                              <w:t>Are you looking to pick up or order for delivery?”</w:t>
                            </w:r>
                          </w:p>
                          <w:p w14:paraId="38E100BC" w14:textId="53F37A66" w:rsidR="00A81AF7" w:rsidRDefault="00A81AF7" w:rsidP="003152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</w:pPr>
                            <w:r>
                              <w:t>“May I have the first and last name for the order?</w:t>
                            </w:r>
                          </w:p>
                          <w:p w14:paraId="38448DE7" w14:textId="4F9CA4C9" w:rsidR="00DF595D" w:rsidRDefault="00DF595D" w:rsidP="003152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</w:pPr>
                            <w:r>
                              <w:t xml:space="preserve">“Are there any food allergies you would like me to be aware of?” </w:t>
                            </w:r>
                          </w:p>
                          <w:p w14:paraId="3EAB6C47" w14:textId="2A91D928" w:rsidR="00A81AF7" w:rsidRDefault="00A81AF7" w:rsidP="003152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</w:pPr>
                            <w:r>
                              <w:t>“May I have the best contact number</w:t>
                            </w:r>
                            <w:r w:rsidR="00B63E92">
                              <w:t xml:space="preserve"> and email</w:t>
                            </w:r>
                            <w:r>
                              <w:t>?”</w:t>
                            </w:r>
                          </w:p>
                          <w:p w14:paraId="39178A1E" w14:textId="0545442D" w:rsidR="00A81AF7" w:rsidRDefault="003152CD" w:rsidP="003152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</w:pPr>
                            <w:r>
                              <w:t xml:space="preserve">(Positive Word) </w:t>
                            </w:r>
                            <w:r w:rsidR="00A81AF7">
                              <w:t>“And what can I get for you?”</w:t>
                            </w:r>
                          </w:p>
                          <w:p w14:paraId="7AC08225" w14:textId="376786D4" w:rsidR="00A81AF7" w:rsidRDefault="00A81AF7" w:rsidP="003152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</w:pPr>
                            <w:r>
                              <w:t>“Would you like a beverage?”</w:t>
                            </w:r>
                          </w:p>
                          <w:p w14:paraId="19AC49A3" w14:textId="0AC9D8C2" w:rsidR="00A81AF7" w:rsidRDefault="00A81AF7" w:rsidP="003152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</w:pPr>
                            <w:r>
                              <w:t xml:space="preserve">Repeat order </w:t>
                            </w:r>
                          </w:p>
                          <w:p w14:paraId="7C8D3329" w14:textId="334E1EDF" w:rsidR="00A81AF7" w:rsidRDefault="003152CD" w:rsidP="003152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</w:pPr>
                            <w:r>
                              <w:t xml:space="preserve">(Positive Word) </w:t>
                            </w:r>
                            <w:r w:rsidR="00A81AF7">
                              <w:t>Give</w:t>
                            </w:r>
                            <w:r w:rsidR="000B2C01">
                              <w:t xml:space="preserve"> guest bill amount and collect credit card information, then give</w:t>
                            </w:r>
                            <w:r w:rsidR="00212E09">
                              <w:t xml:space="preserve"> a</w:t>
                            </w:r>
                            <w:r w:rsidR="00A81AF7">
                              <w:t xml:space="preserve"> time estimate </w:t>
                            </w:r>
                          </w:p>
                          <w:p w14:paraId="2FA37FE1" w14:textId="77777777" w:rsidR="00A81AF7" w:rsidRDefault="00A81AF7" w:rsidP="003152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</w:pPr>
                            <w:r>
                              <w:t xml:space="preserve">“Thank you so much Mr./Mrs. _(guest name)_. </w:t>
                            </w:r>
                          </w:p>
                          <w:p w14:paraId="4C4EC9CD" w14:textId="25F3EA12" w:rsidR="00A81AF7" w:rsidRDefault="00A81AF7" w:rsidP="003152CD">
                            <w:pPr>
                              <w:pStyle w:val="ListParagraph"/>
                              <w:spacing w:after="120" w:line="240" w:lineRule="auto"/>
                              <w:ind w:left="360"/>
                              <w:contextualSpacing w:val="0"/>
                            </w:pPr>
                            <w:r>
                              <w:t xml:space="preserve">We really appreciate your </w:t>
                            </w:r>
                            <w:r w:rsidR="002D487B">
                              <w:t>business (support)</w:t>
                            </w:r>
                            <w:r>
                              <w:t xml:space="preserve">.” </w:t>
                            </w:r>
                          </w:p>
                          <w:p w14:paraId="38BC2FEC" w14:textId="346DF13A" w:rsidR="000B2C01" w:rsidRPr="00212E09" w:rsidRDefault="000B2C01" w:rsidP="000B2C01">
                            <w:pPr>
                              <w:pStyle w:val="ListParagraph"/>
                              <w:spacing w:before="240" w:after="120" w:line="240" w:lineRule="auto"/>
                              <w:ind w:left="360"/>
                              <w:contextualSpacing w:val="0"/>
                              <w:rPr>
                                <w:sz w:val="20"/>
                                <w:szCs w:val="20"/>
                              </w:rPr>
                            </w:pPr>
                            <w:r w:rsidRPr="00212E09">
                              <w:rPr>
                                <w:sz w:val="20"/>
                                <w:szCs w:val="20"/>
                              </w:rPr>
                              <w:t xml:space="preserve">*Mention today’s special. </w:t>
                            </w:r>
                          </w:p>
                          <w:p w14:paraId="13597BE6" w14:textId="52B20201" w:rsidR="00B63E92" w:rsidRPr="00212E09" w:rsidRDefault="00B63E92" w:rsidP="000B2C01">
                            <w:pPr>
                              <w:pStyle w:val="ListParagraph"/>
                              <w:spacing w:after="0" w:line="240" w:lineRule="auto"/>
                              <w:ind w:left="360"/>
                              <w:contextualSpacing w:val="0"/>
                              <w:rPr>
                                <w:sz w:val="20"/>
                                <w:szCs w:val="20"/>
                              </w:rPr>
                            </w:pPr>
                            <w:r w:rsidRPr="00212E09">
                              <w:rPr>
                                <w:sz w:val="20"/>
                                <w:szCs w:val="20"/>
                              </w:rPr>
                              <w:t xml:space="preserve">*Positive </w:t>
                            </w:r>
                            <w:r w:rsidR="000B2C01" w:rsidRPr="00212E09">
                              <w:rPr>
                                <w:sz w:val="20"/>
                                <w:szCs w:val="20"/>
                              </w:rPr>
                              <w:t>words include</w:t>
                            </w:r>
                            <w:r w:rsidRPr="00212E09">
                              <w:rPr>
                                <w:sz w:val="20"/>
                                <w:szCs w:val="20"/>
                              </w:rPr>
                              <w:t xml:space="preserve"> absolutely, my pleasure, wonderful, </w:t>
                            </w:r>
                          </w:p>
                          <w:p w14:paraId="52373F4C" w14:textId="621A1DCD" w:rsidR="00B63E92" w:rsidRPr="00212E09" w:rsidRDefault="000B2C01" w:rsidP="000B2C01">
                            <w:pPr>
                              <w:pStyle w:val="ListParagraph"/>
                              <w:spacing w:after="0" w:line="240" w:lineRule="auto"/>
                              <w:ind w:left="360"/>
                              <w:contextualSpacing w:val="0"/>
                              <w:rPr>
                                <w:sz w:val="20"/>
                                <w:szCs w:val="20"/>
                              </w:rPr>
                            </w:pPr>
                            <w:r w:rsidRPr="00212E09">
                              <w:rPr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B63E92" w:rsidRPr="00212E09">
                              <w:rPr>
                                <w:sz w:val="20"/>
                                <w:szCs w:val="20"/>
                              </w:rPr>
                              <w:t xml:space="preserve">yes ma’am/sir, etc. </w:t>
                            </w:r>
                          </w:p>
                          <w:p w14:paraId="47D58351" w14:textId="77777777" w:rsidR="000B2C01" w:rsidRPr="00B63E92" w:rsidRDefault="000B2C01" w:rsidP="005B6D11">
                            <w:pPr>
                              <w:pStyle w:val="ListParagraph"/>
                              <w:spacing w:after="0" w:line="240" w:lineRule="auto"/>
                              <w:ind w:left="360"/>
                              <w:contextualSpacing w:val="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5567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0.95pt;margin-top:1.5pt;width:294.85pt;height:346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">
                <v:textbox>
                  <w:txbxContent>
                    <w:p w14:paraId="36593BAE" w14:textId="77DA4053" w:rsidR="00A81AF7" w:rsidRPr="002D487B" w:rsidRDefault="00A81AF7" w:rsidP="003152CD">
                      <w:pPr>
                        <w:spacing w:after="120" w:line="240" w:lineRule="auto"/>
                        <w:jc w:val="center"/>
                        <w:rPr>
                          <w:b/>
                          <w:bCs/>
                        </w:rPr>
                      </w:pPr>
                      <w:r w:rsidRPr="002D487B">
                        <w:rPr>
                          <w:b/>
                          <w:bCs/>
                        </w:rPr>
                        <w:t>Answering Phone</w:t>
                      </w:r>
                    </w:p>
                    <w:p w14:paraId="676957EB" w14:textId="4C4A8E84" w:rsidR="00A81AF7" w:rsidRDefault="00A81AF7" w:rsidP="003152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</w:pPr>
                      <w:r>
                        <w:t xml:space="preserve">Smile </w:t>
                      </w:r>
                    </w:p>
                    <w:p w14:paraId="4145780C" w14:textId="77777777" w:rsidR="00A81AF7" w:rsidRDefault="00A81AF7" w:rsidP="003152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</w:pPr>
                      <w:r>
                        <w:t xml:space="preserve">“Thank you for calling _______. This is _(name)_ speaking. </w:t>
                      </w:r>
                    </w:p>
                    <w:p w14:paraId="008CB975" w14:textId="3E14DBEA" w:rsidR="00A81AF7" w:rsidRDefault="00A81AF7" w:rsidP="003152CD">
                      <w:pPr>
                        <w:pStyle w:val="ListParagraph"/>
                        <w:spacing w:after="120" w:line="240" w:lineRule="auto"/>
                        <w:ind w:left="360"/>
                        <w:contextualSpacing w:val="0"/>
                      </w:pPr>
                      <w:r>
                        <w:t>Are you looking to pick up or order for delivery?”</w:t>
                      </w:r>
                    </w:p>
                    <w:p w14:paraId="38E100BC" w14:textId="53F37A66" w:rsidR="00A81AF7" w:rsidRDefault="00A81AF7" w:rsidP="003152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</w:pPr>
                      <w:r>
                        <w:t>“May I have the first and last name for the order?</w:t>
                      </w:r>
                    </w:p>
                    <w:p w14:paraId="38448DE7" w14:textId="4F9CA4C9" w:rsidR="00DF595D" w:rsidRDefault="00DF595D" w:rsidP="003152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</w:pPr>
                      <w:r>
                        <w:t xml:space="preserve">“Are there any food allergies you would like me to be aware of?” </w:t>
                      </w:r>
                    </w:p>
                    <w:p w14:paraId="3EAB6C47" w14:textId="2A91D928" w:rsidR="00A81AF7" w:rsidRDefault="00A81AF7" w:rsidP="003152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</w:pPr>
                      <w:r>
                        <w:t>“May I have the best contact number</w:t>
                      </w:r>
                      <w:r w:rsidR="00B63E92">
                        <w:t xml:space="preserve"> and email</w:t>
                      </w:r>
                      <w:r>
                        <w:t>?”</w:t>
                      </w:r>
                    </w:p>
                    <w:p w14:paraId="39178A1E" w14:textId="0545442D" w:rsidR="00A81AF7" w:rsidRDefault="003152CD" w:rsidP="003152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</w:pPr>
                      <w:r>
                        <w:t xml:space="preserve">(Positive Word) </w:t>
                      </w:r>
                      <w:r w:rsidR="00A81AF7">
                        <w:t>“And what can I get for you?”</w:t>
                      </w:r>
                    </w:p>
                    <w:p w14:paraId="7AC08225" w14:textId="376786D4" w:rsidR="00A81AF7" w:rsidRDefault="00A81AF7" w:rsidP="003152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</w:pPr>
                      <w:r>
                        <w:t>“Would you like a beverage?”</w:t>
                      </w:r>
                    </w:p>
                    <w:p w14:paraId="19AC49A3" w14:textId="0AC9D8C2" w:rsidR="00A81AF7" w:rsidRDefault="00A81AF7" w:rsidP="003152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</w:pPr>
                      <w:r>
                        <w:t xml:space="preserve">Repeat order </w:t>
                      </w:r>
                    </w:p>
                    <w:p w14:paraId="7C8D3329" w14:textId="334E1EDF" w:rsidR="00A81AF7" w:rsidRDefault="003152CD" w:rsidP="003152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</w:pPr>
                      <w:r>
                        <w:t xml:space="preserve">(Positive Word) </w:t>
                      </w:r>
                      <w:r w:rsidR="00A81AF7">
                        <w:t>Give</w:t>
                      </w:r>
                      <w:r w:rsidR="000B2C01">
                        <w:t xml:space="preserve"> guest bill amount and collect credit card information, then give</w:t>
                      </w:r>
                      <w:r w:rsidR="00212E09">
                        <w:t xml:space="preserve"> a</w:t>
                      </w:r>
                      <w:r w:rsidR="00A81AF7">
                        <w:t xml:space="preserve"> time estimate </w:t>
                      </w:r>
                    </w:p>
                    <w:p w14:paraId="2FA37FE1" w14:textId="77777777" w:rsidR="00A81AF7" w:rsidRDefault="00A81AF7" w:rsidP="003152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</w:pPr>
                      <w:r>
                        <w:t xml:space="preserve">“Thank you so much Mr./Mrs. </w:t>
                      </w:r>
                      <w:proofErr w:type="gramStart"/>
                      <w:r>
                        <w:t>_(</w:t>
                      </w:r>
                      <w:proofErr w:type="gramEnd"/>
                      <w:r>
                        <w:t xml:space="preserve">guest name)_. </w:t>
                      </w:r>
                    </w:p>
                    <w:p w14:paraId="4C4EC9CD" w14:textId="25F3EA12" w:rsidR="00A81AF7" w:rsidRDefault="00A81AF7" w:rsidP="003152CD">
                      <w:pPr>
                        <w:pStyle w:val="ListParagraph"/>
                        <w:spacing w:after="120" w:line="240" w:lineRule="auto"/>
                        <w:ind w:left="360"/>
                        <w:contextualSpacing w:val="0"/>
                      </w:pPr>
                      <w:r>
                        <w:t xml:space="preserve">We really appreciate your </w:t>
                      </w:r>
                      <w:r w:rsidR="002D487B">
                        <w:t>business (support)</w:t>
                      </w:r>
                      <w:r>
                        <w:t xml:space="preserve">.” </w:t>
                      </w:r>
                    </w:p>
                    <w:p w14:paraId="38BC2FEC" w14:textId="346DF13A" w:rsidR="000B2C01" w:rsidRPr="00212E09" w:rsidRDefault="000B2C01" w:rsidP="000B2C01">
                      <w:pPr>
                        <w:pStyle w:val="ListParagraph"/>
                        <w:spacing w:before="240" w:after="120" w:line="240" w:lineRule="auto"/>
                        <w:ind w:left="360"/>
                        <w:contextualSpacing w:val="0"/>
                        <w:rPr>
                          <w:sz w:val="20"/>
                          <w:szCs w:val="20"/>
                        </w:rPr>
                      </w:pPr>
                      <w:r w:rsidRPr="00212E09">
                        <w:rPr>
                          <w:sz w:val="20"/>
                          <w:szCs w:val="20"/>
                        </w:rPr>
                        <w:t xml:space="preserve">*Mention today’s special. </w:t>
                      </w:r>
                    </w:p>
                    <w:p w14:paraId="13597BE6" w14:textId="52B20201" w:rsidR="00B63E92" w:rsidRPr="00212E09" w:rsidRDefault="00B63E92" w:rsidP="000B2C01">
                      <w:pPr>
                        <w:pStyle w:val="ListParagraph"/>
                        <w:spacing w:after="0" w:line="240" w:lineRule="auto"/>
                        <w:ind w:left="360"/>
                        <w:contextualSpacing w:val="0"/>
                        <w:rPr>
                          <w:sz w:val="20"/>
                          <w:szCs w:val="20"/>
                        </w:rPr>
                      </w:pPr>
                      <w:r w:rsidRPr="00212E09">
                        <w:rPr>
                          <w:sz w:val="20"/>
                          <w:szCs w:val="20"/>
                        </w:rPr>
                        <w:t xml:space="preserve">*Positive </w:t>
                      </w:r>
                      <w:r w:rsidR="000B2C01" w:rsidRPr="00212E09">
                        <w:rPr>
                          <w:sz w:val="20"/>
                          <w:szCs w:val="20"/>
                        </w:rPr>
                        <w:t>words include</w:t>
                      </w:r>
                      <w:r w:rsidRPr="00212E09">
                        <w:rPr>
                          <w:sz w:val="20"/>
                          <w:szCs w:val="20"/>
                        </w:rPr>
                        <w:t xml:space="preserve"> absolutely, my pleasure, wonderful, </w:t>
                      </w:r>
                    </w:p>
                    <w:p w14:paraId="52373F4C" w14:textId="621A1DCD" w:rsidR="00B63E92" w:rsidRPr="00212E09" w:rsidRDefault="000B2C01" w:rsidP="000B2C01">
                      <w:pPr>
                        <w:pStyle w:val="ListParagraph"/>
                        <w:spacing w:after="0" w:line="240" w:lineRule="auto"/>
                        <w:ind w:left="360"/>
                        <w:contextualSpacing w:val="0"/>
                        <w:rPr>
                          <w:sz w:val="20"/>
                          <w:szCs w:val="20"/>
                        </w:rPr>
                      </w:pPr>
                      <w:r w:rsidRPr="00212E09">
                        <w:rPr>
                          <w:sz w:val="20"/>
                          <w:szCs w:val="20"/>
                        </w:rPr>
                        <w:t xml:space="preserve">  </w:t>
                      </w:r>
                      <w:r w:rsidR="00B63E92" w:rsidRPr="00212E09">
                        <w:rPr>
                          <w:sz w:val="20"/>
                          <w:szCs w:val="20"/>
                        </w:rPr>
                        <w:t xml:space="preserve">yes ma’am/sir, etc. </w:t>
                      </w:r>
                    </w:p>
                    <w:p w14:paraId="47D58351" w14:textId="77777777" w:rsidR="000B2C01" w:rsidRPr="00B63E92" w:rsidRDefault="000B2C01" w:rsidP="005B6D11">
                      <w:pPr>
                        <w:pStyle w:val="ListParagraph"/>
                        <w:spacing w:after="0" w:line="240" w:lineRule="auto"/>
                        <w:ind w:left="360"/>
                        <w:contextualSpacing w:val="0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321CDA5" w14:textId="7CE7E399" w:rsidR="003152CD" w:rsidRDefault="003152CD"/>
    <w:p w14:paraId="62E04761" w14:textId="3714CE5F" w:rsidR="003152CD" w:rsidRDefault="003152CD"/>
    <w:p w14:paraId="37C99DD0" w14:textId="2AC4403A" w:rsidR="003152CD" w:rsidRDefault="003152CD"/>
    <w:p w14:paraId="4B106278" w14:textId="6A26BCAD" w:rsidR="003152CD" w:rsidRDefault="003152CD"/>
    <w:p w14:paraId="4BAA27DF" w14:textId="4562DB7B" w:rsidR="003152CD" w:rsidRDefault="003152CD"/>
    <w:p w14:paraId="78751B81" w14:textId="5E607713" w:rsidR="003152CD" w:rsidRDefault="003152CD"/>
    <w:p w14:paraId="6E5388AE" w14:textId="693EB864" w:rsidR="003152CD" w:rsidRDefault="003152CD"/>
    <w:p w14:paraId="088E7E4A" w14:textId="415EC45E" w:rsidR="003152CD" w:rsidRDefault="003152CD"/>
    <w:p w14:paraId="6890805C" w14:textId="2034ADF3" w:rsidR="003152CD" w:rsidRDefault="003152CD"/>
    <w:p w14:paraId="3054EE3A" w14:textId="32DE4487" w:rsidR="003152CD" w:rsidRDefault="003152CD"/>
    <w:p w14:paraId="6082FA04" w14:textId="646F1531" w:rsidR="00A81AF7" w:rsidRDefault="00A81AF7"/>
    <w:p w14:paraId="1D18F1F9" w14:textId="4578AD8D" w:rsidR="000B2C01" w:rsidRDefault="000B2C01"/>
    <w:p w14:paraId="1AADCFE7" w14:textId="502FCF1F" w:rsidR="000B2C01" w:rsidRDefault="000B2C01"/>
    <w:p w14:paraId="256F408F" w14:textId="6DE78478" w:rsidR="003152CD" w:rsidRDefault="002D301C">
      <w:r>
        <w:rPr>
          <w:noProof/>
        </w:rPr>
        <w:drawing>
          <wp:anchor distT="0" distB="0" distL="114300" distR="114300" simplePos="0" relativeHeight="251662336" behindDoc="1" locked="0" layoutInCell="1" allowOverlap="1" wp14:anchorId="17B1F5AF" wp14:editId="1142C1D4">
            <wp:simplePos x="0" y="0"/>
            <wp:positionH relativeFrom="column">
              <wp:posOffset>3848100</wp:posOffset>
            </wp:positionH>
            <wp:positionV relativeFrom="paragraph">
              <wp:posOffset>227965</wp:posOffset>
            </wp:positionV>
            <wp:extent cx="876300" cy="131445"/>
            <wp:effectExtent l="0" t="0" r="0" b="1905"/>
            <wp:wrapTight wrapText="bothSides">
              <wp:wrapPolygon edited="0">
                <wp:start x="0" y="0"/>
                <wp:lineTo x="0" y="18783"/>
                <wp:lineTo x="21130" y="18783"/>
                <wp:lineTo x="2113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131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DE4EF9" w14:textId="6D54EBD0" w:rsidR="003152CD" w:rsidRDefault="003152CD"/>
    <w:p w14:paraId="64E57E55" w14:textId="293FAAEA" w:rsidR="003152CD" w:rsidRDefault="003152CD"/>
    <w:p w14:paraId="6AD92EE3" w14:textId="4729E1E3" w:rsidR="003152CD" w:rsidRDefault="00DF595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050792BC" wp14:editId="0CBBC751">
                <wp:simplePos x="0" y="0"/>
                <wp:positionH relativeFrom="margin">
                  <wp:posOffset>1285373</wp:posOffset>
                </wp:positionH>
                <wp:positionV relativeFrom="paragraph">
                  <wp:posOffset>-107685</wp:posOffset>
                </wp:positionV>
                <wp:extent cx="4280535" cy="3319145"/>
                <wp:effectExtent l="0" t="0" r="24765" b="14605"/>
                <wp:wrapTight wrapText="bothSides">
                  <wp:wrapPolygon edited="0">
                    <wp:start x="0" y="0"/>
                    <wp:lineTo x="0" y="21571"/>
                    <wp:lineTo x="21629" y="21571"/>
                    <wp:lineTo x="21629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0535" cy="331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7B9D9" w14:textId="08D702D1" w:rsidR="00B63189" w:rsidRPr="002D487B" w:rsidRDefault="00B63189" w:rsidP="00B63189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D487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Watch Your Words</w:t>
                            </w:r>
                          </w:p>
                          <w:p w14:paraId="009EBD3E" w14:textId="0B53A805" w:rsidR="003152CD" w:rsidRPr="003152CD" w:rsidRDefault="003152CD" w:rsidP="003152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 w:after="120"/>
                              <w:contextualSpacing w:val="0"/>
                              <w:rPr>
                                <w:sz w:val="24"/>
                                <w:szCs w:val="24"/>
                              </w:rPr>
                            </w:pPr>
                            <w:r w:rsidRPr="003152CD">
                              <w:rPr>
                                <w:sz w:val="24"/>
                                <w:szCs w:val="24"/>
                              </w:rPr>
                              <w:t>Use words that convey enthusiasm, appreciation, and respect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  <w:r w:rsidRPr="003152C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5FD7FC9" w14:textId="4E1EDDD4" w:rsidR="00B63189" w:rsidRDefault="00B63189" w:rsidP="003152CD">
                            <w:pPr>
                              <w:pStyle w:val="ListParagraph"/>
                              <w:spacing w:before="120" w:after="120" w:line="240" w:lineRule="auto"/>
                              <w:ind w:left="360"/>
                              <w:contextualSpacing w:val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3152CD">
                              <w:rPr>
                                <w:sz w:val="24"/>
                                <w:szCs w:val="24"/>
                              </w:rPr>
                              <w:t>Yes ma’am/sir, absolutely, excellent, my pleasure</w:t>
                            </w:r>
                          </w:p>
                          <w:p w14:paraId="1130DE1E" w14:textId="386ED38E" w:rsidR="003152CD" w:rsidRPr="003152CD" w:rsidRDefault="003152CD" w:rsidP="003152CD">
                            <w:pPr>
                              <w:pStyle w:val="ListParagraph"/>
                              <w:spacing w:before="120" w:after="120" w:line="240" w:lineRule="auto"/>
                              <w:ind w:left="360"/>
                              <w:contextualSpacing w:val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---------------------------------------------------------------------------</w:t>
                            </w:r>
                          </w:p>
                          <w:p w14:paraId="69258D49" w14:textId="6EFFC427" w:rsidR="00B63189" w:rsidRDefault="00B63189" w:rsidP="002D487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contextualSpacing w:val="0"/>
                            </w:pPr>
                            <w:r>
                              <w:t xml:space="preserve">Get rid of… </w:t>
                            </w:r>
                          </w:p>
                          <w:p w14:paraId="651507CC" w14:textId="0DC72693" w:rsidR="003152CD" w:rsidRDefault="003152CD" w:rsidP="002D487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1080"/>
                              <w:contextualSpacing w:val="0"/>
                            </w:pPr>
                            <w:r>
                              <w:t>Okay, fine, no problem, alright, what, um/huh</w:t>
                            </w:r>
                          </w:p>
                          <w:p w14:paraId="149A63C7" w14:textId="42401ABF" w:rsidR="003152CD" w:rsidRDefault="003152CD" w:rsidP="002D487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</w:pPr>
                            <w:r>
                              <w:t>Replace ‘what’ with ‘May I’</w:t>
                            </w:r>
                          </w:p>
                          <w:p w14:paraId="304EE72E" w14:textId="5FDC00F3" w:rsidR="003152CD" w:rsidRDefault="003152CD" w:rsidP="003152CD">
                            <w:pPr>
                              <w:ind w:left="1080"/>
                            </w:pPr>
                            <w:r>
                              <w:t>“May I have the best contact number?”</w:t>
                            </w:r>
                          </w:p>
                          <w:p w14:paraId="1D3931DA" w14:textId="5FC2621F" w:rsidR="003152CD" w:rsidRDefault="003152CD" w:rsidP="002D487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</w:pPr>
                            <w:r>
                              <w:t>Never say “I don’t know”</w:t>
                            </w:r>
                          </w:p>
                          <w:p w14:paraId="3F3B2457" w14:textId="3A0F0772" w:rsidR="003152CD" w:rsidRDefault="003152CD" w:rsidP="003152CD">
                            <w:pPr>
                              <w:ind w:left="1080"/>
                            </w:pPr>
                            <w:r>
                              <w:t xml:space="preserve">Instead say, </w:t>
                            </w:r>
                            <w:r w:rsidRPr="003152CD">
                              <w:t>“That’s a great question. May I place you on a brief hold and find out that information? Thank you.”</w:t>
                            </w:r>
                          </w:p>
                          <w:p w14:paraId="25261D5A" w14:textId="78978DBD" w:rsidR="00B63189" w:rsidRDefault="00B63189" w:rsidP="00B63189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792BC" id="_x0000_s1027" type="#_x0000_t202" style="position:absolute;margin-left:101.2pt;margin-top:-8.5pt;width:337.05pt;height:261.3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">
                <v:textbox>
                  <w:txbxContent>
                    <w:p w14:paraId="0FC7B9D9" w14:textId="08D702D1" w:rsidR="00B63189" w:rsidRPr="002D487B" w:rsidRDefault="00B63189" w:rsidP="00B63189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2D487B">
                        <w:rPr>
                          <w:b/>
                          <w:bCs/>
                          <w:sz w:val="24"/>
                          <w:szCs w:val="24"/>
                        </w:rPr>
                        <w:t>Watch Your Words</w:t>
                      </w:r>
                    </w:p>
                    <w:p w14:paraId="009EBD3E" w14:textId="0B53A805" w:rsidR="003152CD" w:rsidRPr="003152CD" w:rsidRDefault="003152CD" w:rsidP="003152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 w:after="120"/>
                        <w:contextualSpacing w:val="0"/>
                        <w:rPr>
                          <w:sz w:val="24"/>
                          <w:szCs w:val="24"/>
                        </w:rPr>
                      </w:pPr>
                      <w:r w:rsidRPr="003152CD">
                        <w:rPr>
                          <w:sz w:val="24"/>
                          <w:szCs w:val="24"/>
                        </w:rPr>
                        <w:t>Use words that convey enthusiasm, appreciation, and respect</w:t>
                      </w:r>
                      <w:r>
                        <w:rPr>
                          <w:sz w:val="24"/>
                          <w:szCs w:val="24"/>
                        </w:rPr>
                        <w:t>:</w:t>
                      </w:r>
                      <w:r w:rsidRPr="003152CD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75FD7FC9" w14:textId="4E1EDDD4" w:rsidR="00B63189" w:rsidRDefault="00B63189" w:rsidP="003152CD">
                      <w:pPr>
                        <w:pStyle w:val="ListParagraph"/>
                        <w:spacing w:before="120" w:after="120" w:line="240" w:lineRule="auto"/>
                        <w:ind w:left="360"/>
                        <w:contextualSpacing w:val="0"/>
                        <w:jc w:val="center"/>
                        <w:rPr>
                          <w:sz w:val="24"/>
                          <w:szCs w:val="24"/>
                        </w:rPr>
                      </w:pPr>
                      <w:r w:rsidRPr="003152CD">
                        <w:rPr>
                          <w:sz w:val="24"/>
                          <w:szCs w:val="24"/>
                        </w:rPr>
                        <w:t>Yes ma’am/sir, absolutely, excellent, my pleasure</w:t>
                      </w:r>
                    </w:p>
                    <w:p w14:paraId="1130DE1E" w14:textId="386ED38E" w:rsidR="003152CD" w:rsidRPr="003152CD" w:rsidRDefault="003152CD" w:rsidP="003152CD">
                      <w:pPr>
                        <w:pStyle w:val="ListParagraph"/>
                        <w:spacing w:before="120" w:after="120" w:line="240" w:lineRule="auto"/>
                        <w:ind w:left="360"/>
                        <w:contextualSpacing w:val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---------------------------------------------------------------------------</w:t>
                      </w:r>
                    </w:p>
                    <w:p w14:paraId="69258D49" w14:textId="6EFFC427" w:rsidR="00B63189" w:rsidRDefault="00B63189" w:rsidP="002D487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contextualSpacing w:val="0"/>
                      </w:pPr>
                      <w:r>
                        <w:t xml:space="preserve">Get rid of… </w:t>
                      </w:r>
                    </w:p>
                    <w:p w14:paraId="651507CC" w14:textId="0DC72693" w:rsidR="003152CD" w:rsidRDefault="003152CD" w:rsidP="002D487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1080"/>
                        <w:contextualSpacing w:val="0"/>
                      </w:pPr>
                      <w:r>
                        <w:t>Okay, fine, no problem, alright, what, um/huh</w:t>
                      </w:r>
                    </w:p>
                    <w:p w14:paraId="149A63C7" w14:textId="42401ABF" w:rsidR="003152CD" w:rsidRDefault="003152CD" w:rsidP="002D487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</w:pPr>
                      <w:r>
                        <w:t>Replace ‘what’ with ‘May I’</w:t>
                      </w:r>
                    </w:p>
                    <w:p w14:paraId="304EE72E" w14:textId="5FDC00F3" w:rsidR="003152CD" w:rsidRDefault="003152CD" w:rsidP="003152CD">
                      <w:pPr>
                        <w:ind w:left="1080"/>
                      </w:pPr>
                      <w:r>
                        <w:t>“May I have the best contact number?”</w:t>
                      </w:r>
                    </w:p>
                    <w:p w14:paraId="1D3931DA" w14:textId="5FC2621F" w:rsidR="003152CD" w:rsidRDefault="003152CD" w:rsidP="002D487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</w:pPr>
                      <w:r>
                        <w:t>Never say “I don’t know”</w:t>
                      </w:r>
                    </w:p>
                    <w:p w14:paraId="3F3B2457" w14:textId="3A0F0772" w:rsidR="003152CD" w:rsidRDefault="003152CD" w:rsidP="003152CD">
                      <w:pPr>
                        <w:ind w:left="1080"/>
                      </w:pPr>
                      <w:r>
                        <w:t xml:space="preserve">Instead say, </w:t>
                      </w:r>
                      <w:r w:rsidRPr="003152CD">
                        <w:t>“That’s a great question. May I place you on a brief hold and find out that information? Thank you.”</w:t>
                      </w:r>
                    </w:p>
                    <w:p w14:paraId="25261D5A" w14:textId="78978DBD" w:rsidR="00B63189" w:rsidRDefault="00B63189" w:rsidP="00B63189">
                      <w:r>
                        <w:t xml:space="preserve"> 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03A43FFE" w14:textId="0B6B3BF5" w:rsidR="003152CD" w:rsidRDefault="003152CD"/>
    <w:p w14:paraId="73BD07DF" w14:textId="2BE7CA14" w:rsidR="003152CD" w:rsidRDefault="00DF595D">
      <w:r>
        <w:rPr>
          <w:noProof/>
        </w:rPr>
        <w:drawing>
          <wp:anchor distT="0" distB="0" distL="114300" distR="114300" simplePos="0" relativeHeight="251664384" behindDoc="1" locked="0" layoutInCell="1" allowOverlap="1" wp14:anchorId="03A33EE1" wp14:editId="747CA842">
            <wp:simplePos x="0" y="0"/>
            <wp:positionH relativeFrom="column">
              <wp:posOffset>4235450</wp:posOffset>
            </wp:positionH>
            <wp:positionV relativeFrom="paragraph">
              <wp:posOffset>2409825</wp:posOffset>
            </wp:positionV>
            <wp:extent cx="1003300" cy="150495"/>
            <wp:effectExtent l="0" t="0" r="6350" b="1905"/>
            <wp:wrapTight wrapText="bothSides">
              <wp:wrapPolygon edited="0">
                <wp:start x="0" y="0"/>
                <wp:lineTo x="0" y="19139"/>
                <wp:lineTo x="21327" y="19139"/>
                <wp:lineTo x="21327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50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152CD" w:rsidSect="000B2C0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40C0F" w14:textId="77777777" w:rsidR="00B412FE" w:rsidRDefault="00B412FE" w:rsidP="000B2C01">
      <w:pPr>
        <w:spacing w:after="0" w:line="240" w:lineRule="auto"/>
      </w:pPr>
      <w:r>
        <w:separator/>
      </w:r>
    </w:p>
  </w:endnote>
  <w:endnote w:type="continuationSeparator" w:id="0">
    <w:p w14:paraId="1085ABF1" w14:textId="77777777" w:rsidR="00B412FE" w:rsidRDefault="00B412FE" w:rsidP="000B2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30942" w14:textId="77777777" w:rsidR="00B412FE" w:rsidRDefault="00B412FE" w:rsidP="000B2C01">
      <w:pPr>
        <w:spacing w:after="0" w:line="240" w:lineRule="auto"/>
      </w:pPr>
      <w:r>
        <w:separator/>
      </w:r>
    </w:p>
  </w:footnote>
  <w:footnote w:type="continuationSeparator" w:id="0">
    <w:p w14:paraId="2D6CA292" w14:textId="77777777" w:rsidR="00B412FE" w:rsidRDefault="00B412FE" w:rsidP="000B2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F5610"/>
    <w:multiLevelType w:val="hybridMultilevel"/>
    <w:tmpl w:val="F4F02706"/>
    <w:lvl w:ilvl="0" w:tplc="17C09E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55CF3"/>
    <w:multiLevelType w:val="hybridMultilevel"/>
    <w:tmpl w:val="043E2F1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80669F3"/>
    <w:multiLevelType w:val="hybridMultilevel"/>
    <w:tmpl w:val="AAFC28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LUwsjSzMLIwsTBT0lEKTi0uzszPAykwrAUAQ9G0VSwAAAA="/>
  </w:docVars>
  <w:rsids>
    <w:rsidRoot w:val="00A81AF7"/>
    <w:rsid w:val="000B2C01"/>
    <w:rsid w:val="00112A06"/>
    <w:rsid w:val="00212E09"/>
    <w:rsid w:val="00266084"/>
    <w:rsid w:val="002D301C"/>
    <w:rsid w:val="002D487B"/>
    <w:rsid w:val="003152CD"/>
    <w:rsid w:val="004540B8"/>
    <w:rsid w:val="005B6D11"/>
    <w:rsid w:val="00637F3D"/>
    <w:rsid w:val="0069473D"/>
    <w:rsid w:val="00697EB7"/>
    <w:rsid w:val="00713AE9"/>
    <w:rsid w:val="00A81AF7"/>
    <w:rsid w:val="00B412FE"/>
    <w:rsid w:val="00B618C5"/>
    <w:rsid w:val="00B63189"/>
    <w:rsid w:val="00B63E92"/>
    <w:rsid w:val="00D20F4A"/>
    <w:rsid w:val="00DF595D"/>
    <w:rsid w:val="00E51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2FBA0"/>
  <w15:chartTrackingRefBased/>
  <w15:docId w15:val="{DBA18CCA-D4B8-4357-9B72-36F15FFD4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1A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2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C01"/>
  </w:style>
  <w:style w:type="paragraph" w:styleId="Footer">
    <w:name w:val="footer"/>
    <w:basedOn w:val="Normal"/>
    <w:link w:val="FooterChar"/>
    <w:uiPriority w:val="99"/>
    <w:unhideWhenUsed/>
    <w:rsid w:val="000B2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C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299</Characters>
  <Application>Microsoft Office Word</Application>
  <DocSecurity>0</DocSecurity>
  <Lines>3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i Laube</dc:creator>
  <cp:keywords/>
  <dc:description/>
  <cp:lastModifiedBy>Steve Laube</cp:lastModifiedBy>
  <cp:revision>2</cp:revision>
  <dcterms:created xsi:type="dcterms:W3CDTF">2021-10-07T19:10:00Z</dcterms:created>
  <dcterms:modified xsi:type="dcterms:W3CDTF">2021-10-07T19:10:00Z</dcterms:modified>
</cp:coreProperties>
</file>